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1251F52" w:rsidR="00B835EB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a Penney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35F7FA53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8B6B0C" w:rsidRPr="008B6B0C">
        <w:rPr>
          <w:rFonts w:ascii="Times New Roman" w:hAnsi="Times New Roman"/>
          <w:b/>
          <w:sz w:val="24"/>
          <w:szCs w:val="24"/>
        </w:rPr>
        <w:t xml:space="preserve">SAP </w:t>
      </w:r>
      <w:proofErr w:type="spellStart"/>
      <w:r w:rsidR="008B6B0C" w:rsidRPr="008B6B0C">
        <w:rPr>
          <w:rFonts w:ascii="Times New Roman" w:hAnsi="Times New Roman"/>
          <w:b/>
          <w:sz w:val="24"/>
          <w:szCs w:val="24"/>
        </w:rPr>
        <w:t>iXp</w:t>
      </w:r>
      <w:proofErr w:type="spellEnd"/>
      <w:r w:rsidR="008B6B0C" w:rsidRPr="008B6B0C">
        <w:rPr>
          <w:rFonts w:ascii="Times New Roman" w:hAnsi="Times New Roman"/>
          <w:b/>
          <w:sz w:val="24"/>
          <w:szCs w:val="24"/>
        </w:rPr>
        <w:t xml:space="preserve"> Intern - UA Designer</w:t>
      </w:r>
      <w:r w:rsidR="008B6B0C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8B6B0C">
        <w:rPr>
          <w:rFonts w:ascii="Times New Roman" w:hAnsi="Times New Roman"/>
          <w:b/>
          <w:sz w:val="24"/>
          <w:szCs w:val="24"/>
        </w:rPr>
        <w:t>8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662C01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835EB" w:rsidRPr="00B835EB">
        <w:rPr>
          <w:rFonts w:ascii="Times New Roman" w:eastAsia="Malgun Gothic" w:hAnsi="Times New Roman"/>
          <w:sz w:val="24"/>
          <w:szCs w:val="24"/>
          <w:lang w:eastAsia="ko-KR"/>
        </w:rPr>
        <w:t>Andrea Penne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2FE69D51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F7308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bookmarkStart w:id="0" w:name="_GoBack"/>
      <w:bookmarkEnd w:id="0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 8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A designer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 </w:t>
      </w:r>
      <w:r w:rsidR="00F7308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</w:t>
      </w:r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ich interactive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visual app design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ckup docu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91EC40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72ABB7AA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user assistance developer</w:t>
      </w:r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’s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WtQCuUF+0LQAAAA=="/>
  </w:docVars>
  <w:rsids>
    <w:rsidRoot w:val="00600044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86020"/>
    <w:rsid w:val="00AC0926"/>
    <w:rsid w:val="00AD183E"/>
    <w:rsid w:val="00AF1079"/>
    <w:rsid w:val="00B25A7F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617A7"/>
    <w:rsid w:val="00E83B61"/>
    <w:rsid w:val="00E8484E"/>
    <w:rsid w:val="00EA6B80"/>
    <w:rsid w:val="00F16533"/>
    <w:rsid w:val="00F73085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5</cp:revision>
  <cp:lastPrinted>2020-01-16T00:18:00Z</cp:lastPrinted>
  <dcterms:created xsi:type="dcterms:W3CDTF">2020-02-11T04:00:00Z</dcterms:created>
  <dcterms:modified xsi:type="dcterms:W3CDTF">2020-02-18T21:52:00Z</dcterms:modified>
</cp:coreProperties>
</file>